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31006" w14:textId="134BBBE4" w:rsidR="00FB3D6B" w:rsidRDefault="00FB3D6B" w:rsidP="00FB3D6B">
      <w:pPr>
        <w:jc w:val="center"/>
        <w:rPr>
          <w:rFonts w:ascii="Arial" w:hAnsi="Arial" w:cs="Arial"/>
          <w:sz w:val="16"/>
          <w:szCs w:val="16"/>
        </w:rPr>
      </w:pPr>
      <w:r w:rsidRPr="002A29BD">
        <w:rPr>
          <w:rFonts w:ascii="Arial" w:hAnsi="Arial" w:cs="Arial"/>
          <w:sz w:val="16"/>
          <w:szCs w:val="16"/>
        </w:rPr>
        <w:fldChar w:fldCharType="begin"/>
      </w:r>
      <w:r w:rsidRPr="002A29BD">
        <w:rPr>
          <w:rFonts w:ascii="Arial" w:hAnsi="Arial" w:cs="Arial"/>
          <w:sz w:val="16"/>
          <w:szCs w:val="16"/>
        </w:rPr>
        <w:instrText xml:space="preserve"> INCLUDEPICTURE "</w:instrText>
      </w:r>
      <w:r w:rsidRPr="00B10A1A">
        <w:rPr>
          <w:rFonts w:ascii="Arial" w:hAnsi="Arial" w:cs="Arial"/>
          <w:noProof/>
          <w:sz w:val="16"/>
          <w:szCs w:val="16"/>
        </w:rPr>
        <w:instrText>L:\Logos\LGE2019_logo\Nelson City Council\logo-result.jpg</w:instrText>
      </w:r>
      <w:r w:rsidRPr="002A29BD">
        <w:rPr>
          <w:rFonts w:ascii="Arial" w:hAnsi="Arial" w:cs="Arial"/>
          <w:sz w:val="16"/>
          <w:szCs w:val="16"/>
        </w:rPr>
        <w:instrText xml:space="preserve">" </w:instrText>
      </w:r>
      <w:r w:rsidRPr="002A29BD"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fldChar w:fldCharType="begin"/>
      </w:r>
      <w:r>
        <w:rPr>
          <w:rFonts w:ascii="Arial" w:hAnsi="Arial" w:cs="Arial"/>
          <w:sz w:val="16"/>
          <w:szCs w:val="16"/>
        </w:rPr>
        <w:instrText xml:space="preserve"> INCLUDEPICTURE  "L:LogosLGE2019_logoNelson City Councillogo-result.jpg" \* MERGEFORMATINET </w:instrText>
      </w:r>
      <w:r>
        <w:rPr>
          <w:rFonts w:ascii="Arial" w:hAnsi="Arial" w:cs="Arial"/>
          <w:sz w:val="16"/>
          <w:szCs w:val="16"/>
        </w:rPr>
        <w:fldChar w:fldCharType="separate"/>
      </w:r>
      <w:r w:rsidR="00995BFD">
        <w:rPr>
          <w:rFonts w:ascii="Arial" w:hAnsi="Arial" w:cs="Arial"/>
          <w:sz w:val="16"/>
          <w:szCs w:val="16"/>
        </w:rPr>
        <w:fldChar w:fldCharType="begin"/>
      </w:r>
      <w:r w:rsidR="00995BFD">
        <w:rPr>
          <w:rFonts w:ascii="Arial" w:hAnsi="Arial" w:cs="Arial"/>
          <w:sz w:val="16"/>
          <w:szCs w:val="16"/>
        </w:rPr>
        <w:instrText xml:space="preserve"> </w:instrText>
      </w:r>
      <w:r w:rsidR="00995BFD">
        <w:rPr>
          <w:rFonts w:ascii="Arial" w:hAnsi="Arial" w:cs="Arial"/>
          <w:sz w:val="16"/>
          <w:szCs w:val="16"/>
        </w:rPr>
        <w:instrText>INCLUDEPICTURE  "L:LogosLGE2019_logoNelson City Councillogo-result.jpg" \* MERGEFORMATINET</w:instrText>
      </w:r>
      <w:r w:rsidR="00995BFD">
        <w:rPr>
          <w:rFonts w:ascii="Arial" w:hAnsi="Arial" w:cs="Arial"/>
          <w:sz w:val="16"/>
          <w:szCs w:val="16"/>
        </w:rPr>
        <w:instrText xml:space="preserve"> </w:instrText>
      </w:r>
      <w:r w:rsidR="00995BFD">
        <w:rPr>
          <w:rFonts w:ascii="Arial" w:hAnsi="Arial" w:cs="Arial"/>
          <w:sz w:val="16"/>
          <w:szCs w:val="16"/>
        </w:rPr>
        <w:fldChar w:fldCharType="separate"/>
      </w:r>
      <w:r w:rsidR="00995BFD">
        <w:rPr>
          <w:rFonts w:ascii="Arial" w:hAnsi="Arial" w:cs="Arial"/>
          <w:sz w:val="16"/>
          <w:szCs w:val="16"/>
        </w:rPr>
        <w:pict w14:anchorId="569E4C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6.9pt;height:108.85pt">
            <v:imagedata r:id="rId4" r:href="rId5"/>
          </v:shape>
        </w:pict>
      </w:r>
      <w:r w:rsidR="00995BFD">
        <w:rPr>
          <w:rFonts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fldChar w:fldCharType="end"/>
      </w:r>
      <w:r w:rsidRPr="002A29BD">
        <w:rPr>
          <w:rFonts w:ascii="Arial" w:hAnsi="Arial" w:cs="Arial"/>
          <w:sz w:val="16"/>
          <w:szCs w:val="16"/>
        </w:rPr>
        <w:fldChar w:fldCharType="end"/>
      </w:r>
    </w:p>
    <w:p w14:paraId="5B3A014E" w14:textId="41B37176" w:rsidR="00FB3D6B" w:rsidRPr="00BC590B" w:rsidRDefault="00FB3D6B" w:rsidP="00FB3D6B">
      <w:pPr>
        <w:jc w:val="center"/>
        <w:rPr>
          <w:rFonts w:ascii="Arial" w:hAnsi="Arial" w:cs="Arial"/>
          <w:b/>
          <w:sz w:val="52"/>
          <w:szCs w:val="52"/>
        </w:rPr>
      </w:pPr>
      <w:r w:rsidRPr="00BC590B">
        <w:rPr>
          <w:rFonts w:ascii="Arial" w:hAnsi="Arial" w:cs="Arial"/>
          <w:b/>
          <w:noProof/>
          <w:sz w:val="52"/>
          <w:szCs w:val="52"/>
        </w:rPr>
        <w:t>Nelson City Council</w:t>
      </w:r>
    </w:p>
    <w:p w14:paraId="4E14293A" w14:textId="60268B1B" w:rsidR="00FB3D6B" w:rsidRPr="00BC590B" w:rsidRDefault="00FB3D6B" w:rsidP="00FB3D6B">
      <w:pPr>
        <w:jc w:val="center"/>
        <w:rPr>
          <w:rFonts w:ascii="Arial" w:hAnsi="Arial" w:cs="Arial"/>
          <w:b/>
          <w:noProof/>
          <w:sz w:val="48"/>
          <w:szCs w:val="48"/>
          <w:lang w:val="en-GB"/>
        </w:rPr>
      </w:pPr>
      <w:r w:rsidRPr="00BC590B">
        <w:rPr>
          <w:rFonts w:ascii="Arial" w:hAnsi="Arial" w:cs="Arial"/>
          <w:b/>
          <w:noProof/>
          <w:sz w:val="48"/>
          <w:szCs w:val="48"/>
          <w:lang w:val="en-GB"/>
        </w:rPr>
        <w:t>2022 Triennial Elections</w:t>
      </w:r>
    </w:p>
    <w:p w14:paraId="6F38858B" w14:textId="594D0251" w:rsidR="00FB3D6B" w:rsidRPr="00F4280A" w:rsidRDefault="007A18F4" w:rsidP="00FB3D6B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noProof/>
          <w:sz w:val="36"/>
          <w:szCs w:val="36"/>
          <w:lang w:val="en-GB"/>
        </w:rPr>
        <w:t>PRELIMINARY</w:t>
      </w:r>
      <w:r w:rsidR="00FB3D6B" w:rsidRPr="00F4280A">
        <w:rPr>
          <w:rFonts w:ascii="Arial" w:hAnsi="Arial" w:cs="Arial"/>
          <w:b/>
          <w:noProof/>
          <w:sz w:val="36"/>
          <w:szCs w:val="36"/>
          <w:lang w:val="en-GB"/>
        </w:rPr>
        <w:t xml:space="preserve"> RESULT</w:t>
      </w:r>
    </w:p>
    <w:p w14:paraId="24801178" w14:textId="77777777" w:rsidR="00CC6A22" w:rsidRPr="00CC6A22" w:rsidRDefault="00BC590B" w:rsidP="00CC6A22">
      <w:pPr>
        <w:rPr>
          <w:rFonts w:ascii="Arial" w:hAnsi="Arial" w:cs="Arial"/>
          <w:b/>
          <w:bCs/>
          <w:noProof/>
          <w:sz w:val="36"/>
          <w:szCs w:val="36"/>
        </w:rPr>
      </w:pPr>
      <w:r>
        <w:rPr>
          <w:rFonts w:ascii="Arial" w:hAnsi="Arial" w:cs="Arial"/>
          <w:b/>
          <w:noProof/>
          <w:color w:val="000000"/>
          <w:sz w:val="48"/>
          <w:szCs w:val="48"/>
        </w:rPr>
        <w:br w:type="page"/>
      </w:r>
      <w:r w:rsidR="00CC6A22" w:rsidRPr="00CC6A22">
        <w:rPr>
          <w:rFonts w:ascii="Arial" w:hAnsi="Arial" w:cs="Arial"/>
          <w:b/>
          <w:bCs/>
          <w:noProof/>
          <w:sz w:val="36"/>
          <w:szCs w:val="36"/>
        </w:rPr>
        <w:lastRenderedPageBreak/>
        <w:t>The voter return was 51.13%, being 20,082 voting papers, excluding special votes.</w:t>
      </w:r>
    </w:p>
    <w:p w14:paraId="6E885D83" w14:textId="51A2FC99" w:rsidR="00BC590B" w:rsidRPr="00CC6A22" w:rsidRDefault="00CC6A22" w:rsidP="00CC6A2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noProof/>
          <w:sz w:val="36"/>
          <w:szCs w:val="36"/>
        </w:rPr>
      </w:pPr>
      <w:r w:rsidRPr="00CC6A22">
        <w:rPr>
          <w:rFonts w:ascii="Arial" w:hAnsi="Arial" w:cs="Arial"/>
          <w:b/>
          <w:bCs/>
          <w:noProof/>
          <w:sz w:val="36"/>
          <w:szCs w:val="36"/>
        </w:rPr>
        <w:t>The preliminary result for the Nelson City Council elections held on Saturday 8th October is as follows.</w:t>
      </w:r>
    </w:p>
    <w:p w14:paraId="5B73D565" w14:textId="323D2384" w:rsidR="00FB3D6B" w:rsidRPr="00F4280A" w:rsidRDefault="00FB3D6B" w:rsidP="00FB3D6B">
      <w:pPr>
        <w:rPr>
          <w:rFonts w:ascii="Arial" w:hAnsi="Arial" w:cs="Arial"/>
          <w:b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Mayoralt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3D6B" w:rsidRPr="00F4280A" w14:paraId="7357ADE4" w14:textId="77777777" w:rsidTr="00556A2B">
        <w:tc>
          <w:tcPr>
            <w:tcW w:w="3005" w:type="dxa"/>
          </w:tcPr>
          <w:p w14:paraId="0E5EF27F" w14:textId="5BC7A9B1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Nick Smith</w:t>
            </w:r>
          </w:p>
        </w:tc>
        <w:tc>
          <w:tcPr>
            <w:tcW w:w="3005" w:type="dxa"/>
          </w:tcPr>
          <w:p w14:paraId="6B89AF6D" w14:textId="0F222C66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1BD8C5" w14:textId="7093F4AF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3F82F2C4" w14:textId="354C9213" w:rsidR="00556A2B" w:rsidRPr="00F4280A" w:rsidRDefault="00556A2B" w:rsidP="00556A2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55C9310E" w14:textId="77777777" w:rsidTr="0094199B">
        <w:tc>
          <w:tcPr>
            <w:tcW w:w="3005" w:type="dxa"/>
          </w:tcPr>
          <w:p w14:paraId="12BE9BDF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Matt Lawrey</w:t>
            </w:r>
          </w:p>
        </w:tc>
        <w:tc>
          <w:tcPr>
            <w:tcW w:w="3005" w:type="dxa"/>
          </w:tcPr>
          <w:p w14:paraId="356E78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6A0ED333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C57E001" w14:textId="77777777" w:rsidTr="0094199B">
        <w:tc>
          <w:tcPr>
            <w:tcW w:w="3005" w:type="dxa"/>
          </w:tcPr>
          <w:p w14:paraId="226BC4A6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1B63D0A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5F4746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515C9D01" w14:textId="77777777" w:rsidTr="0094199B">
        <w:tc>
          <w:tcPr>
            <w:tcW w:w="3005" w:type="dxa"/>
          </w:tcPr>
          <w:p w14:paraId="62395A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4D4F2685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085A01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7AEA6ACB" w14:textId="77777777" w:rsidTr="0094199B">
        <w:tc>
          <w:tcPr>
            <w:tcW w:w="3005" w:type="dxa"/>
          </w:tcPr>
          <w:p w14:paraId="68FFFDD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Kerry Neal</w:t>
            </w:r>
          </w:p>
        </w:tc>
        <w:tc>
          <w:tcPr>
            <w:tcW w:w="3005" w:type="dxa"/>
          </w:tcPr>
          <w:p w14:paraId="3FB8F53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35A44B5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4BFB840" w14:textId="77777777" w:rsidTr="0094199B">
        <w:tc>
          <w:tcPr>
            <w:tcW w:w="3005" w:type="dxa"/>
          </w:tcPr>
          <w:p w14:paraId="0E0FDE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Richard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Osmaston</w:t>
            </w:r>
            <w:proofErr w:type="spellEnd"/>
          </w:p>
        </w:tc>
        <w:tc>
          <w:tcPr>
            <w:tcW w:w="3005" w:type="dxa"/>
          </w:tcPr>
          <w:p w14:paraId="11C6F07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Money Free Party New Zealand</w:t>
            </w:r>
          </w:p>
        </w:tc>
        <w:tc>
          <w:tcPr>
            <w:tcW w:w="3006" w:type="dxa"/>
          </w:tcPr>
          <w:p w14:paraId="1802F6B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22463BCC" w14:textId="77777777" w:rsidTr="0094199B">
        <w:tc>
          <w:tcPr>
            <w:tcW w:w="3005" w:type="dxa"/>
          </w:tcPr>
          <w:p w14:paraId="0A0C4D1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John Wakelin</w:t>
            </w:r>
          </w:p>
        </w:tc>
        <w:tc>
          <w:tcPr>
            <w:tcW w:w="3005" w:type="dxa"/>
          </w:tcPr>
          <w:p w14:paraId="14F5222D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B2CD724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558CB9BE" w14:textId="77777777" w:rsidR="00F4280A" w:rsidRPr="00F4280A" w:rsidRDefault="00F4280A" w:rsidP="00556A2B">
      <w:pPr>
        <w:rPr>
          <w:rFonts w:ascii="Arial" w:hAnsi="Arial" w:cs="Arial"/>
          <w:b/>
          <w:noProof/>
          <w:sz w:val="36"/>
          <w:szCs w:val="36"/>
        </w:rPr>
      </w:pPr>
    </w:p>
    <w:p w14:paraId="2CC8C264" w14:textId="77777777" w:rsidR="00CC6A22" w:rsidRPr="00CC6A22" w:rsidRDefault="00CC6A22" w:rsidP="00CC6A22">
      <w:pPr>
        <w:rPr>
          <w:rFonts w:ascii="Arial" w:hAnsi="Arial" w:cs="Arial"/>
          <w:b/>
          <w:noProof/>
          <w:sz w:val="36"/>
          <w:szCs w:val="36"/>
        </w:rPr>
      </w:pPr>
      <w:r w:rsidRPr="00CC6A2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9,591. There were 31 informal votes and 96 blank votes.</w:t>
      </w:r>
    </w:p>
    <w:p w14:paraId="3AC3B68C" w14:textId="5E0CD15D" w:rsidR="00F4280A" w:rsidRPr="00F4280A" w:rsidRDefault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2F7CC6A2" w14:textId="17949924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ouncil - At Large (3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A2B" w:rsidRPr="00F4280A" w14:paraId="350578AD" w14:textId="77777777" w:rsidTr="00556A2B">
        <w:tc>
          <w:tcPr>
            <w:tcW w:w="3005" w:type="dxa"/>
          </w:tcPr>
          <w:p w14:paraId="133B86FD" w14:textId="23355183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6DB662B0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8F4DE6C" w14:textId="4033B331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1B261C79" w14:textId="77777777" w:rsidTr="00556A2B">
        <w:tc>
          <w:tcPr>
            <w:tcW w:w="3005" w:type="dxa"/>
          </w:tcPr>
          <w:p w14:paraId="2DF35B77" w14:textId="278CBABE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6C08BD2B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264E0BC4" w14:textId="417D5D2A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32BEE4E4" w14:textId="77777777" w:rsidTr="00556A2B">
        <w:tc>
          <w:tcPr>
            <w:tcW w:w="3005" w:type="dxa"/>
          </w:tcPr>
          <w:p w14:paraId="201EFF43" w14:textId="12601D4C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achel Sanson</w:t>
            </w:r>
          </w:p>
        </w:tc>
        <w:tc>
          <w:tcPr>
            <w:tcW w:w="3005" w:type="dxa"/>
          </w:tcPr>
          <w:p w14:paraId="603374BF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112A133" w14:textId="016BFA04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54B4411F" w14:textId="2DF49E93" w:rsidR="00F4280A" w:rsidRPr="00F4280A" w:rsidRDefault="00F4280A" w:rsidP="00FB3D6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1D799EF" w14:textId="77777777" w:rsidTr="0094199B">
        <w:tc>
          <w:tcPr>
            <w:tcW w:w="3005" w:type="dxa"/>
          </w:tcPr>
          <w:p w14:paraId="30996CD5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Williams</w:t>
            </w:r>
          </w:p>
        </w:tc>
        <w:tc>
          <w:tcPr>
            <w:tcW w:w="3005" w:type="dxa"/>
          </w:tcPr>
          <w:p w14:paraId="08F0E46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75E4C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285F515" w14:textId="77777777" w:rsidTr="0094199B">
        <w:tc>
          <w:tcPr>
            <w:tcW w:w="3005" w:type="dxa"/>
          </w:tcPr>
          <w:p w14:paraId="773963A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Zoe Byrne</w:t>
            </w:r>
          </w:p>
        </w:tc>
        <w:tc>
          <w:tcPr>
            <w:tcW w:w="3005" w:type="dxa"/>
          </w:tcPr>
          <w:p w14:paraId="6FAFF06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4BA776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FF85EF8" w14:textId="77777777" w:rsidTr="0094199B">
        <w:tc>
          <w:tcPr>
            <w:tcW w:w="3005" w:type="dxa"/>
          </w:tcPr>
          <w:p w14:paraId="3C41F217" w14:textId="2CAC2B1C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Ward</w:t>
            </w:r>
          </w:p>
        </w:tc>
        <w:tc>
          <w:tcPr>
            <w:tcW w:w="3005" w:type="dxa"/>
          </w:tcPr>
          <w:p w14:paraId="48F1211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sz w:val="36"/>
                <w:szCs w:val="36"/>
              </w:rPr>
            </w:pPr>
          </w:p>
        </w:tc>
        <w:tc>
          <w:tcPr>
            <w:tcW w:w="3006" w:type="dxa"/>
          </w:tcPr>
          <w:p w14:paraId="658E524E" w14:textId="0CE6010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luded</w:t>
            </w:r>
          </w:p>
        </w:tc>
      </w:tr>
      <w:tr w:rsidR="00F4280A" w:rsidRPr="00F4280A" w14:paraId="3F54C5CD" w14:textId="77777777" w:rsidTr="0094199B">
        <w:tc>
          <w:tcPr>
            <w:tcW w:w="3005" w:type="dxa"/>
          </w:tcPr>
          <w:p w14:paraId="181819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ni Rai</w:t>
            </w:r>
          </w:p>
        </w:tc>
        <w:tc>
          <w:tcPr>
            <w:tcW w:w="3005" w:type="dxa"/>
          </w:tcPr>
          <w:p w14:paraId="6F99C21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8B7D43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04807BC" w14:textId="77777777" w:rsidTr="0094199B">
        <w:tc>
          <w:tcPr>
            <w:tcW w:w="3005" w:type="dxa"/>
          </w:tcPr>
          <w:p w14:paraId="32352D8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ie Lindaya</w:t>
            </w:r>
          </w:p>
        </w:tc>
        <w:tc>
          <w:tcPr>
            <w:tcW w:w="3005" w:type="dxa"/>
          </w:tcPr>
          <w:p w14:paraId="3D1F7426" w14:textId="27E01A7D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hiria te tāngata Weave together</w:t>
            </w:r>
          </w:p>
        </w:tc>
        <w:tc>
          <w:tcPr>
            <w:tcW w:w="3006" w:type="dxa"/>
          </w:tcPr>
          <w:p w14:paraId="7AB797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CC0A67" w14:textId="77777777" w:rsidTr="0094199B">
        <w:tc>
          <w:tcPr>
            <w:tcW w:w="3005" w:type="dxa"/>
          </w:tcPr>
          <w:p w14:paraId="165DBD3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indy Batt</w:t>
            </w:r>
          </w:p>
        </w:tc>
        <w:tc>
          <w:tcPr>
            <w:tcW w:w="3005" w:type="dxa"/>
          </w:tcPr>
          <w:p w14:paraId="252FF16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B4D6FE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EFCD138" w14:textId="77777777" w:rsidTr="0094199B">
        <w:tc>
          <w:tcPr>
            <w:tcW w:w="3005" w:type="dxa"/>
          </w:tcPr>
          <w:p w14:paraId="42B7DE7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Brent Pahl</w:t>
            </w:r>
          </w:p>
        </w:tc>
        <w:tc>
          <w:tcPr>
            <w:tcW w:w="3005" w:type="dxa"/>
          </w:tcPr>
          <w:p w14:paraId="22DD8AC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2821426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27561F" w14:textId="77777777" w:rsidTr="0094199B">
        <w:tc>
          <w:tcPr>
            <w:tcW w:w="3005" w:type="dxa"/>
          </w:tcPr>
          <w:p w14:paraId="63F31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got Haley</w:t>
            </w:r>
          </w:p>
        </w:tc>
        <w:tc>
          <w:tcPr>
            <w:tcW w:w="3005" w:type="dxa"/>
          </w:tcPr>
          <w:p w14:paraId="7EF2881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95C474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1C743171" w14:textId="77777777" w:rsidR="00F4280A" w:rsidRPr="00F4280A" w:rsidRDefault="00F4280A" w:rsidP="00FB3D6B">
      <w:pPr>
        <w:rPr>
          <w:rFonts w:ascii="Arial" w:hAnsi="Arial" w:cs="Arial"/>
          <w:b/>
          <w:noProof/>
          <w:sz w:val="36"/>
          <w:szCs w:val="36"/>
        </w:rPr>
      </w:pPr>
    </w:p>
    <w:p w14:paraId="6F5F9575" w14:textId="77777777" w:rsidR="00CC6A22" w:rsidRPr="00CC6A22" w:rsidRDefault="00CC6A22" w:rsidP="00CC6A22">
      <w:pPr>
        <w:rPr>
          <w:rFonts w:ascii="Arial" w:hAnsi="Arial" w:cs="Arial"/>
          <w:b/>
          <w:noProof/>
          <w:sz w:val="36"/>
          <w:szCs w:val="36"/>
        </w:rPr>
      </w:pPr>
      <w:r w:rsidRPr="00CC6A2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4,386.76. There were 325 informal votes and 1,004 blank votes.</w:t>
      </w:r>
    </w:p>
    <w:p w14:paraId="75354492" w14:textId="7CA8B61E" w:rsidR="00F4280A" w:rsidRPr="00F4280A" w:rsidRDefault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36CF58B" w14:textId="0D6EF838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entral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0F913E21" w14:textId="77777777" w:rsidTr="00F4280A">
        <w:tc>
          <w:tcPr>
            <w:tcW w:w="3005" w:type="dxa"/>
          </w:tcPr>
          <w:p w14:paraId="22ADD735" w14:textId="01345F09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 Rainey</w:t>
            </w:r>
          </w:p>
        </w:tc>
        <w:tc>
          <w:tcPr>
            <w:tcW w:w="3005" w:type="dxa"/>
          </w:tcPr>
          <w:p w14:paraId="0225C38E" w14:textId="0B49332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DCBD402" w14:textId="6FB91F63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A6477D7" w14:textId="77777777" w:rsidTr="00F4280A">
        <w:tc>
          <w:tcPr>
            <w:tcW w:w="3005" w:type="dxa"/>
          </w:tcPr>
          <w:p w14:paraId="520923AC" w14:textId="4DD403CD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aron Stallard</w:t>
            </w:r>
          </w:p>
        </w:tc>
        <w:tc>
          <w:tcPr>
            <w:tcW w:w="3005" w:type="dxa"/>
          </w:tcPr>
          <w:p w14:paraId="43AA535A" w14:textId="32BBA11E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84C83AD" w14:textId="2BF617AC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3541F6E8" w14:textId="77777777" w:rsidTr="00F4280A">
        <w:tc>
          <w:tcPr>
            <w:tcW w:w="3005" w:type="dxa"/>
          </w:tcPr>
          <w:p w14:paraId="6B562D79" w14:textId="24936D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y Anderson</w:t>
            </w:r>
          </w:p>
        </w:tc>
        <w:tc>
          <w:tcPr>
            <w:tcW w:w="3005" w:type="dxa"/>
          </w:tcPr>
          <w:p w14:paraId="641B67E7" w14:textId="6320CF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0A6DE6F5" w14:textId="1AF6DAF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6FD7FD5D" w14:textId="77777777" w:rsidTr="00F4280A">
        <w:tc>
          <w:tcPr>
            <w:tcW w:w="3005" w:type="dxa"/>
          </w:tcPr>
          <w:p w14:paraId="3EA9FB12" w14:textId="51AF5ED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James Hodgson</w:t>
            </w:r>
          </w:p>
        </w:tc>
        <w:tc>
          <w:tcPr>
            <w:tcW w:w="3005" w:type="dxa"/>
          </w:tcPr>
          <w:p w14:paraId="1A11C4BF" w14:textId="4AFAB066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6B599BF" w14:textId="0B3AA8B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466C3D01" w14:textId="63BD5A15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4ACD6B7E" w14:textId="77777777" w:rsidTr="0094199B">
        <w:tc>
          <w:tcPr>
            <w:tcW w:w="3005" w:type="dxa"/>
          </w:tcPr>
          <w:p w14:paraId="110B8F9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r Win</w:t>
            </w:r>
          </w:p>
        </w:tc>
        <w:tc>
          <w:tcPr>
            <w:tcW w:w="3005" w:type="dxa"/>
          </w:tcPr>
          <w:p w14:paraId="0390551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31E41C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0F22BF8" w14:textId="77777777" w:rsidTr="0094199B">
        <w:tc>
          <w:tcPr>
            <w:tcW w:w="3005" w:type="dxa"/>
          </w:tcPr>
          <w:p w14:paraId="45A1AD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leo Cowdrey</w:t>
            </w:r>
          </w:p>
        </w:tc>
        <w:tc>
          <w:tcPr>
            <w:tcW w:w="3005" w:type="dxa"/>
          </w:tcPr>
          <w:p w14:paraId="668C89F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8968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29E010C" w14:textId="77777777" w:rsidTr="0094199B">
        <w:tc>
          <w:tcPr>
            <w:tcW w:w="3005" w:type="dxa"/>
          </w:tcPr>
          <w:p w14:paraId="658D8C3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urray Cameron</w:t>
            </w:r>
          </w:p>
        </w:tc>
        <w:tc>
          <w:tcPr>
            <w:tcW w:w="3005" w:type="dxa"/>
          </w:tcPr>
          <w:p w14:paraId="024983B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94DA41E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46ACB40" w14:textId="77777777" w:rsidTr="0094199B">
        <w:tc>
          <w:tcPr>
            <w:tcW w:w="3005" w:type="dxa"/>
          </w:tcPr>
          <w:p w14:paraId="529AF449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ean Davis</w:t>
            </w:r>
          </w:p>
        </w:tc>
        <w:tc>
          <w:tcPr>
            <w:tcW w:w="3005" w:type="dxa"/>
          </w:tcPr>
          <w:p w14:paraId="1D9A86F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4C3766A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61F4C1E4" w14:textId="77777777" w:rsidTr="0094199B">
        <w:tc>
          <w:tcPr>
            <w:tcW w:w="3005" w:type="dxa"/>
          </w:tcPr>
          <w:p w14:paraId="100405E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Dai Mitchell</w:t>
            </w:r>
          </w:p>
        </w:tc>
        <w:tc>
          <w:tcPr>
            <w:tcW w:w="3005" w:type="dxa"/>
          </w:tcPr>
          <w:p w14:paraId="05635CD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4FED697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7235B271" w14:textId="77777777" w:rsidR="00F4280A" w:rsidRPr="00F4280A" w:rsidRDefault="00F4280A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7355F161" w14:textId="77777777" w:rsidR="00CC6A22" w:rsidRPr="00CC6A22" w:rsidRDefault="00CC6A22" w:rsidP="00CC6A22">
      <w:pPr>
        <w:rPr>
          <w:rFonts w:ascii="Arial" w:hAnsi="Arial" w:cs="Arial"/>
          <w:b/>
          <w:noProof/>
          <w:sz w:val="36"/>
          <w:szCs w:val="36"/>
        </w:rPr>
      </w:pPr>
      <w:r w:rsidRPr="00CC6A2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,595.49. There were 317 informal votes and 663 blank votes.</w:t>
      </w:r>
    </w:p>
    <w:p w14:paraId="648D4A3E" w14:textId="0816F231" w:rsidR="00F4280A" w:rsidRPr="00F4280A" w:rsidRDefault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54B2DA0D" w14:textId="013EE2BE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Stoke-Tāhunanui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CDD9B73" w14:textId="77777777" w:rsidTr="00F4280A">
        <w:tc>
          <w:tcPr>
            <w:tcW w:w="3005" w:type="dxa"/>
          </w:tcPr>
          <w:p w14:paraId="7436062B" w14:textId="3157BA1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el Courtney</w:t>
            </w:r>
          </w:p>
        </w:tc>
        <w:tc>
          <w:tcPr>
            <w:tcW w:w="3005" w:type="dxa"/>
          </w:tcPr>
          <w:p w14:paraId="5797A5F7" w14:textId="1E90CBA0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FC6E8CB" w14:textId="343283A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4D27E37F" w14:textId="77777777" w:rsidTr="00F4280A">
        <w:tc>
          <w:tcPr>
            <w:tcW w:w="3005" w:type="dxa"/>
          </w:tcPr>
          <w:p w14:paraId="1CA14D3E" w14:textId="633CDAC3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ampbell Rollo</w:t>
            </w:r>
          </w:p>
        </w:tc>
        <w:tc>
          <w:tcPr>
            <w:tcW w:w="3005" w:type="dxa"/>
          </w:tcPr>
          <w:p w14:paraId="731CFB6B" w14:textId="55C51662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39E6250B" w14:textId="1D84E53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9C047BB" w14:textId="77777777" w:rsidTr="00F4280A">
        <w:tc>
          <w:tcPr>
            <w:tcW w:w="3005" w:type="dxa"/>
          </w:tcPr>
          <w:p w14:paraId="0E4F6A70" w14:textId="4CC1659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rudie Brand</w:t>
            </w:r>
          </w:p>
        </w:tc>
        <w:tc>
          <w:tcPr>
            <w:tcW w:w="3005" w:type="dxa"/>
          </w:tcPr>
          <w:p w14:paraId="17B3025D" w14:textId="5947EF6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Working For You</w:t>
            </w:r>
          </w:p>
        </w:tc>
        <w:tc>
          <w:tcPr>
            <w:tcW w:w="3006" w:type="dxa"/>
          </w:tcPr>
          <w:p w14:paraId="496E5BB0" w14:textId="0E5B36A5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CC6A22" w:rsidRPr="00F4280A" w14:paraId="06849CC1" w14:textId="77777777" w:rsidTr="00F4280A">
        <w:tc>
          <w:tcPr>
            <w:tcW w:w="3005" w:type="dxa"/>
          </w:tcPr>
          <w:p w14:paraId="795F1F09" w14:textId="115DDE9E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hew Benge</w:t>
            </w:r>
          </w:p>
        </w:tc>
        <w:tc>
          <w:tcPr>
            <w:tcW w:w="3005" w:type="dxa"/>
          </w:tcPr>
          <w:p w14:paraId="51369C79" w14:textId="593205D3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71D9FB4" w14:textId="17D74BA5" w:rsidR="00CC6A22" w:rsidRPr="00F4280A" w:rsidRDefault="00995BFD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3B27D1A7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DC0C9DE" w14:textId="77777777" w:rsidTr="00F4280A">
        <w:tc>
          <w:tcPr>
            <w:tcW w:w="3005" w:type="dxa"/>
          </w:tcPr>
          <w:p w14:paraId="711D400D" w14:textId="6CD9E9F8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Barker</w:t>
            </w:r>
          </w:p>
        </w:tc>
        <w:tc>
          <w:tcPr>
            <w:tcW w:w="3005" w:type="dxa"/>
          </w:tcPr>
          <w:p w14:paraId="0A2F2BF6" w14:textId="7DA34418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e to work better together</w:t>
            </w:r>
          </w:p>
        </w:tc>
        <w:tc>
          <w:tcPr>
            <w:tcW w:w="3006" w:type="dxa"/>
          </w:tcPr>
          <w:p w14:paraId="4EB62BF2" w14:textId="08DCABFD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2F3348D7" w14:textId="77777777" w:rsidTr="00F4280A">
        <w:tc>
          <w:tcPr>
            <w:tcW w:w="3005" w:type="dxa"/>
          </w:tcPr>
          <w:p w14:paraId="280D1328" w14:textId="5BAC821A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Valmai Palatchie</w:t>
            </w:r>
          </w:p>
        </w:tc>
        <w:tc>
          <w:tcPr>
            <w:tcW w:w="3005" w:type="dxa"/>
          </w:tcPr>
          <w:p w14:paraId="18A4A047" w14:textId="0FC2AD31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7EA586DA" w14:textId="0408135D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0FB708D5" w14:textId="77777777" w:rsidTr="00F4280A">
        <w:tc>
          <w:tcPr>
            <w:tcW w:w="3005" w:type="dxa"/>
          </w:tcPr>
          <w:p w14:paraId="5D7E2C75" w14:textId="3F36B59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vey Ruru</w:t>
            </w:r>
          </w:p>
        </w:tc>
        <w:tc>
          <w:tcPr>
            <w:tcW w:w="3005" w:type="dxa"/>
          </w:tcPr>
          <w:p w14:paraId="4C7C61DD" w14:textId="30E271E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5AC34190" w14:textId="7A3855EC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6D2CC5D6" w14:textId="77777777" w:rsidTr="00F4280A">
        <w:tc>
          <w:tcPr>
            <w:tcW w:w="3005" w:type="dxa"/>
          </w:tcPr>
          <w:p w14:paraId="7BDA8CD8" w14:textId="1ACBB7C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llan Douglas Hoult</w:t>
            </w:r>
          </w:p>
        </w:tc>
        <w:tc>
          <w:tcPr>
            <w:tcW w:w="3005" w:type="dxa"/>
          </w:tcPr>
          <w:p w14:paraId="0A5A46E3" w14:textId="14560125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445E353A" w14:textId="4276B69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66F3CBEC" w14:textId="77777777" w:rsidTr="00F4280A">
        <w:tc>
          <w:tcPr>
            <w:tcW w:w="3005" w:type="dxa"/>
          </w:tcPr>
          <w:p w14:paraId="69AEA5CA" w14:textId="08F81C5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Gane</w:t>
            </w:r>
          </w:p>
        </w:tc>
        <w:tc>
          <w:tcPr>
            <w:tcW w:w="3005" w:type="dxa"/>
          </w:tcPr>
          <w:p w14:paraId="6C1B2ABE" w14:textId="50874828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943BE98" w14:textId="23692E3B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43F4A47D" w14:textId="77777777" w:rsidTr="00F4280A">
        <w:tc>
          <w:tcPr>
            <w:tcW w:w="3005" w:type="dxa"/>
          </w:tcPr>
          <w:p w14:paraId="31E2FC7E" w14:textId="70418E74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ry Pearson</w:t>
            </w:r>
          </w:p>
        </w:tc>
        <w:tc>
          <w:tcPr>
            <w:tcW w:w="3005" w:type="dxa"/>
          </w:tcPr>
          <w:p w14:paraId="6BFD4CDB" w14:textId="3E49DF3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6F7A5AA7" w14:textId="151F44C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7D4871AA" w14:textId="77777777" w:rsidTr="00F4280A">
        <w:tc>
          <w:tcPr>
            <w:tcW w:w="3005" w:type="dxa"/>
          </w:tcPr>
          <w:p w14:paraId="1B5737F0" w14:textId="25007BD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arah Minchington</w:t>
            </w:r>
          </w:p>
        </w:tc>
        <w:tc>
          <w:tcPr>
            <w:tcW w:w="3005" w:type="dxa"/>
          </w:tcPr>
          <w:p w14:paraId="7C09B492" w14:textId="70E8118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B6142B2" w14:textId="6B9F759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5C728BF4" w14:textId="77777777" w:rsidTr="00F4280A">
        <w:tc>
          <w:tcPr>
            <w:tcW w:w="3005" w:type="dxa"/>
          </w:tcPr>
          <w:p w14:paraId="5F3D8024" w14:textId="5B7845D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hys Bromell</w:t>
            </w:r>
          </w:p>
        </w:tc>
        <w:tc>
          <w:tcPr>
            <w:tcW w:w="3005" w:type="dxa"/>
          </w:tcPr>
          <w:p w14:paraId="5569C8CF" w14:textId="7777777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56497DF9" w14:textId="5F6F0B21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572448AA" w14:textId="77777777" w:rsidTr="00F4280A">
        <w:tc>
          <w:tcPr>
            <w:tcW w:w="3005" w:type="dxa"/>
          </w:tcPr>
          <w:p w14:paraId="7A31A463" w14:textId="1A6079F4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Lyndell Dodunski</w:t>
            </w:r>
          </w:p>
        </w:tc>
        <w:tc>
          <w:tcPr>
            <w:tcW w:w="3005" w:type="dxa"/>
          </w:tcPr>
          <w:p w14:paraId="5D7C6C1D" w14:textId="7777777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94C8202" w14:textId="420AD2C5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656C10D2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1084F330" w14:textId="77777777" w:rsidR="00CC6A22" w:rsidRPr="00CC6A22" w:rsidRDefault="00CC6A22" w:rsidP="00CC6A22">
      <w:pPr>
        <w:rPr>
          <w:rFonts w:ascii="Arial" w:hAnsi="Arial" w:cs="Arial"/>
          <w:b/>
          <w:noProof/>
          <w:sz w:val="36"/>
          <w:szCs w:val="36"/>
        </w:rPr>
      </w:pPr>
      <w:r w:rsidRPr="00CC6A2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,539.96. There were 268 informal votes and 513 blank votes.</w:t>
      </w:r>
    </w:p>
    <w:p w14:paraId="390E215F" w14:textId="50EE6A2D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B8A4907" w14:textId="1B6627B6" w:rsidR="00556A2B" w:rsidRPr="00F4280A" w:rsidRDefault="00556A2B" w:rsidP="00556A2B">
      <w:pPr>
        <w:tabs>
          <w:tab w:val="center" w:pos="6521"/>
        </w:tabs>
        <w:rPr>
          <w:rFonts w:ascii="Arial" w:hAnsi="Arial" w:cs="Arial"/>
          <w:b/>
          <w:noProof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Whakatū Māori Ward (1 vacancy)</w:t>
      </w:r>
      <w:r w:rsidRPr="00F4280A">
        <w:rPr>
          <w:rFonts w:ascii="Arial" w:hAnsi="Arial" w:cs="Arial"/>
          <w:b/>
          <w:noProof/>
          <w:sz w:val="48"/>
          <w:szCs w:val="4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A0EE9EC" w14:textId="77777777" w:rsidTr="00F4280A">
        <w:tc>
          <w:tcPr>
            <w:tcW w:w="3005" w:type="dxa"/>
          </w:tcPr>
          <w:p w14:paraId="5278331E" w14:textId="491628A4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Kahu Paki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Paki</w:t>
            </w:r>
            <w:proofErr w:type="spellEnd"/>
          </w:p>
        </w:tc>
        <w:tc>
          <w:tcPr>
            <w:tcW w:w="3005" w:type="dxa"/>
          </w:tcPr>
          <w:p w14:paraId="684DF697" w14:textId="77777777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1F9DFE4" w14:textId="24E58383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4BB61497" w14:textId="6930D022" w:rsidR="00556A2B" w:rsidRPr="00F4280A" w:rsidRDefault="00556A2B" w:rsidP="00FB3D6B">
      <w:pPr>
        <w:rPr>
          <w:rFonts w:ascii="Arial" w:hAnsi="Arial" w:cs="Arial"/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3B95DA2" w14:textId="77777777" w:rsidTr="00F4280A">
        <w:tc>
          <w:tcPr>
            <w:tcW w:w="3005" w:type="dxa"/>
          </w:tcPr>
          <w:p w14:paraId="776CE88A" w14:textId="54A109A8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Bernie Goldsmith</w:t>
            </w:r>
          </w:p>
        </w:tc>
        <w:tc>
          <w:tcPr>
            <w:tcW w:w="3005" w:type="dxa"/>
          </w:tcPr>
          <w:p w14:paraId="2821E4F4" w14:textId="6C24603C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75930FE" w14:textId="4877CAF0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0C42A28C" w14:textId="77777777" w:rsidR="00F4280A" w:rsidRPr="00F4280A" w:rsidRDefault="00F4280A" w:rsidP="00F4280A">
      <w:pPr>
        <w:rPr>
          <w:rFonts w:ascii="Arial" w:hAnsi="Arial" w:cs="Arial"/>
          <w:b/>
          <w:noProof/>
          <w:sz w:val="36"/>
          <w:szCs w:val="36"/>
        </w:rPr>
      </w:pPr>
    </w:p>
    <w:p w14:paraId="556F52E2" w14:textId="77777777" w:rsidR="00CC6A22" w:rsidRPr="00CC6A22" w:rsidRDefault="00CC6A22" w:rsidP="00CC6A22">
      <w:pPr>
        <w:rPr>
          <w:rFonts w:ascii="Arial" w:hAnsi="Arial" w:cs="Arial"/>
          <w:b/>
          <w:noProof/>
          <w:sz w:val="36"/>
          <w:szCs w:val="36"/>
        </w:rPr>
      </w:pPr>
      <w:r w:rsidRPr="00CC6A2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71. There were 6 informal votes and 32 blank votes.</w:t>
      </w:r>
    </w:p>
    <w:p w14:paraId="10AD9A8C" w14:textId="77777777" w:rsidR="00F4280A" w:rsidRPr="00F4280A" w:rsidRDefault="00F4280A" w:rsidP="00FB3D6B">
      <w:pPr>
        <w:rPr>
          <w:rFonts w:ascii="Arial" w:hAnsi="Arial" w:cs="Arial"/>
          <w:b/>
          <w:sz w:val="36"/>
          <w:szCs w:val="36"/>
        </w:rPr>
      </w:pPr>
    </w:p>
    <w:sectPr w:rsidR="00F4280A" w:rsidRPr="00F428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cwMLcwMzQyMjJX0lEKTi0uzszPAykwqgUAtcAcFCwAAAA="/>
  </w:docVars>
  <w:rsids>
    <w:rsidRoot w:val="00FB3D6B"/>
    <w:rsid w:val="00556A2B"/>
    <w:rsid w:val="007535A9"/>
    <w:rsid w:val="007A18F4"/>
    <w:rsid w:val="00970EBB"/>
    <w:rsid w:val="00995BFD"/>
    <w:rsid w:val="00BC590B"/>
    <w:rsid w:val="00CC6A22"/>
    <w:rsid w:val="00F4280A"/>
    <w:rsid w:val="00FB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F766"/>
  <w15:chartTrackingRefBased/>
  <w15:docId w15:val="{9E854732-4BD8-4685-95FB-D11F9693D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L:LogosLGE2019_logoNelson%20City%20Councillogo-result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Collord</dc:creator>
  <cp:keywords/>
  <dc:description/>
  <cp:lastModifiedBy>Derek Collord</cp:lastModifiedBy>
  <cp:revision>2</cp:revision>
  <dcterms:created xsi:type="dcterms:W3CDTF">2022-10-11T21:01:00Z</dcterms:created>
  <dcterms:modified xsi:type="dcterms:W3CDTF">2022-10-11T21:01:00Z</dcterms:modified>
</cp:coreProperties>
</file>